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otographer</w:t>
      </w:r>
      <w:r>
        <w:t xml:space="preserve"> </w:t>
      </w:r>
      <w:r>
        <w:t xml:space="preserve">-</w:t>
      </w:r>
      <w:r>
        <w:t xml:space="preserve"> </w:t>
      </w:r>
      <w:r>
        <w:t xml:space="preserve">San</w:t>
      </w:r>
      <w:r>
        <w:t xml:space="preserve"> </w:t>
      </w:r>
      <w:r>
        <w:t xml:space="preserve">Francisco</w:t>
      </w:r>
    </w:p>
    <w:bookmarkStart w:id="21" w:name="X7fcfb0f6f2b1d4e6f7bde5281c2aa02108447de"/>
    <w:p>
      <w:pPr>
        <w:pStyle w:val="Heading1"/>
      </w:pPr>
      <w:r>
        <w:t xml:space="preserve">Internship Application Letter for Photographer Position</w:t>
      </w:r>
    </w:p>
    <w:p>
      <w:pPr>
        <w:pStyle w:val="FirstParagraph"/>
      </w:pPr>
      <w:r>
        <w:t xml:space="preserve">[Your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Veridian Media Collective</w:t>
      </w:r>
      <w:r>
        <w:br/>
      </w:r>
      <w:r>
        <w:t xml:space="preserve">123 Innovation Way</w:t>
      </w:r>
      <w:r>
        <w:br/>
      </w:r>
      <w:r>
        <w:t xml:space="preserve">San Francisco, CA 94107</w:t>
      </w:r>
    </w:p>
    <w:bookmarkStart w:id="20" w:name="X60e2a4b848e7cc00737154ae0a113a3dc0c1010"/>
    <w:p>
      <w:pPr>
        <w:pStyle w:val="Heading2"/>
      </w:pPr>
      <w:r>
        <w:t xml:space="preserve">Subject: Application for Photographer Internship – Passionate Visual Storyteller Eager to Contribute to San Francisco's Creative Ecosystem</w:t>
      </w:r>
    </w:p>
    <w:p>
      <w:pPr>
        <w:pStyle w:val="FirstParagraph"/>
      </w:pPr>
      <w:r>
        <w:t xml:space="preserve">Dear Hiring Manager,</w:t>
      </w:r>
    </w:p>
    <w:p>
      <w:pPr>
        <w:pStyle w:val="BodyText"/>
      </w:pPr>
      <w:r>
        <w:t xml:space="preserve">I am writing with profound enthusiasm to express my unwavering interest in the Photographer Internship position at Veridian Media Collective, as advertised on LinkedIn. As a dedicated visual storyteller currently completing my Bachelor of Fine Arts in Photography at San Francisco State University, I have meticulously crafted this</w:t>
      </w:r>
      <w:r>
        <w:t xml:space="preserve"> </w:t>
      </w:r>
      <w:r>
        <w:rPr>
          <w:bCs/>
          <w:b/>
        </w:rPr>
        <w:t xml:space="preserve">Internship Application Letter</w:t>
      </w:r>
      <w:r>
        <w:t xml:space="preserve"> </w:t>
      </w:r>
      <w:r>
        <w:t xml:space="preserve">to demonstrate how my technical expertise, creative vision, and deep connection to the</w:t>
      </w:r>
      <w:r>
        <w:t xml:space="preserve"> </w:t>
      </w:r>
      <w:r>
        <w:rPr>
          <w:bCs/>
          <w:b/>
        </w:rPr>
        <w:t xml:space="preserve">United States San Francisco</w:t>
      </w:r>
      <w:r>
        <w:t xml:space="preserve"> </w:t>
      </w:r>
      <w:r>
        <w:t xml:space="preserve">community align with your studio’s mission of "capturing authentic narratives through innovative visual language."</w:t>
      </w:r>
    </w:p>
    <w:p>
      <w:pPr>
        <w:pStyle w:val="BodyText"/>
      </w:pPr>
      <w:r>
        <w:t xml:space="preserve">The decision to pursue photography as a career was catalyzed during my sophomore year when I volunteered with the Mission Cultural Center for Arts &amp; Humanities, documenting community murals along Balmy Alley. In that experience, I realized how San Francisco’s unique cultural tapestry—where historic neighborhoods like Chinatown, SOMA, and the Haight-Ashbury collide with tech innovation—creates a living canvas demanding nuanced visual interpretation. This understanding has driven my academic focus: I’ve completed advanced courses in</w:t>
      </w:r>
      <w:r>
        <w:t xml:space="preserve"> </w:t>
      </w:r>
      <w:r>
        <w:rPr>
          <w:iCs/>
          <w:i/>
        </w:rPr>
        <w:t xml:space="preserve">Documentary Photography</w:t>
      </w:r>
      <w:r>
        <w:t xml:space="preserve">,</w:t>
      </w:r>
      <w:r>
        <w:t xml:space="preserve"> </w:t>
      </w:r>
      <w:r>
        <w:rPr>
          <w:iCs/>
          <w:i/>
        </w:rPr>
        <w:t xml:space="preserve">Lighting for Environmental Portraiture</w:t>
      </w:r>
      <w:r>
        <w:t xml:space="preserve">, and</w:t>
      </w:r>
      <w:r>
        <w:t xml:space="preserve"> </w:t>
      </w:r>
      <w:r>
        <w:rPr>
          <w:iCs/>
          <w:i/>
        </w:rPr>
        <w:t xml:space="preserve">Digital Workflow Management</w:t>
      </w:r>
      <w:r>
        <w:t xml:space="preserve">, all while consistently ranking in the top 10% of my cohort at SFSU. My portfolio, now hosted on a dedicated WordPress site optimized for mobile viewing, features projects like "Ferry Building Dawn," an 8-part series exploring the interplay of fog, light, and human activity at this iconic waterfront location—a perfect embodiment of San Francisco’s ever-changing visual identity.</w:t>
      </w:r>
    </w:p>
    <w:p>
      <w:pPr>
        <w:pStyle w:val="BodyText"/>
      </w:pPr>
      <w:r>
        <w:t xml:space="preserve">As you know, effective photography in today’s market requires more than technical skill; it demands adaptability within dynamic urban landscapes. At Veridian Media Collective, your recent "Neighborhood Reimagined" campaign for the SF Parks Alliance—using drone footage paired with intimate street-level shots of community gardens—resonated deeply with me. I’ve already begun developing skills to contribute meaningfully to such projects: I mastered DJI Mavic 3 Pro drone operation through certification coursework, honed my ability to work under tight deadlines during a 6-week internship at</w:t>
      </w:r>
      <w:r>
        <w:t xml:space="preserve"> </w:t>
      </w:r>
      <w:r>
        <w:rPr>
          <w:iCs/>
          <w:i/>
        </w:rPr>
        <w:t xml:space="preserve">Golden Gate Photography</w:t>
      </w:r>
      <w:r>
        <w:t xml:space="preserve"> </w:t>
      </w:r>
      <w:r>
        <w:t xml:space="preserve">(where I assisted in shooting over 150 commercial portraits for local startups), and am proficient in all elements of the Adobe Creative Cloud suite. Specifically, my post-production workflow includes:</w:t>
      </w:r>
    </w:p>
    <w:p>
      <w:pPr>
        <w:numPr>
          <w:ilvl w:val="0"/>
          <w:numId w:val="1001"/>
        </w:numPr>
        <w:pStyle w:val="Compact"/>
      </w:pPr>
      <w:r>
        <w:t xml:space="preserve">Advanced Lightroom presets tailored for San Francisco’s unique fog-laden light conditions</w:t>
      </w:r>
    </w:p>
    <w:p>
      <w:pPr>
        <w:numPr>
          <w:ilvl w:val="0"/>
          <w:numId w:val="1001"/>
        </w:numPr>
        <w:pStyle w:val="Compact"/>
      </w:pPr>
      <w:r>
        <w:t xml:space="preserve">Non-destructive editing techniques preserving raw image integrity</w:t>
      </w:r>
    </w:p>
    <w:p>
      <w:pPr>
        <w:numPr>
          <w:ilvl w:val="0"/>
          <w:numId w:val="1001"/>
        </w:numPr>
        <w:pStyle w:val="Compact"/>
      </w:pPr>
      <w:r>
        <w:t xml:space="preserve">Color grading systems aligned with brand identities (e.g., using HSL sliders to emphasize Mission District’s vibrant murals)</w:t>
      </w:r>
    </w:p>
    <w:p>
      <w:pPr>
        <w:pStyle w:val="FirstParagraph"/>
      </w:pPr>
      <w:r>
        <w:t xml:space="preserve">My commitment to San Francisco extends beyond professional development. I actively participate in the local photography community through volunteer work: as a co-organizer for "SF Lens," a monthly meet-up where emerging photographers critique each other’s work at public spaces like Golden Gate Park and the Ferry Building Marketplace. This past summer, I led a project documenting small businesses affected by the pandemic—resulting in 20+ images featured in the</w:t>
      </w:r>
      <w:r>
        <w:t xml:space="preserve"> </w:t>
      </w:r>
      <w:r>
        <w:rPr>
          <w:iCs/>
          <w:i/>
        </w:rPr>
        <w:t xml:space="preserve">San Francisco Chronicle</w:t>
      </w:r>
      <w:r>
        <w:t xml:space="preserve">'s "Resilient Streets" series. These experiences taught me how to navigate complex ethical landscapes while capturing stories with dignity, a principle I recognize as central to Veridian Media Collective’s ethos.</w:t>
      </w:r>
    </w:p>
    <w:p>
      <w:pPr>
        <w:pStyle w:val="BodyText"/>
      </w:pPr>
      <w:r>
        <w:t xml:space="preserve">What excites me most about this</w:t>
      </w:r>
      <w:r>
        <w:t xml:space="preserve"> </w:t>
      </w:r>
      <w:r>
        <w:rPr>
          <w:bCs/>
          <w:b/>
        </w:rPr>
        <w:t xml:space="preserve">Photographer</w:t>
      </w:r>
      <w:r>
        <w:t xml:space="preserve"> </w:t>
      </w:r>
      <w:r>
        <w:t xml:space="preserve">internship opportunity is the chance to learn directly from your team’s award-winning approach to visual storytelling. Your recent cover feature on the Transgender District in the *San Francisco Bay Guardian* exemplified how photography can amplify marginalized voices while maintaining artistic excellence—exactly the kind of work I aspire to do. In my current academic project, "Voices of The Tenderloin," I’ve been experimenting with mixed-media approaches (combining analog film scans with digital overlays) to depict community resilience, and I’m eager to bring this experimental mindset into your collaborative studio environment. San Francisco’s creative energy is infectious; every coffee shop conversation sparks a new visual concept, and being part of Veridian Media Collective would immerse me in that vital ecosystem.</w:t>
      </w:r>
    </w:p>
    <w:p>
      <w:pPr>
        <w:pStyle w:val="BodyText"/>
      </w:pPr>
      <w:r>
        <w:t xml:space="preserve">I am particularly drawn to the internship’s emphasis on "cross-disciplinary collaboration," as I believe exceptional photography thrives at intersections—where design meets journalism, technology meets sociology. During my time at SFSU, I collaborated with film students on a documentary about Bayview-Hunters Point’s revitalization project (screened at the SF International Film Festival), learning to adjust my shooting style based on narrative needs. This adaptability would allow me to support your editorial team in developing compelling visual assets for diverse clients while contributing fresh perspectives shaped by my immersion in San Francisco’s cultural currents.</w:t>
      </w:r>
    </w:p>
    <w:p>
      <w:pPr>
        <w:pStyle w:val="BodyText"/>
      </w:pPr>
      <w:r>
        <w:t xml:space="preserve">As a lifelong resident of the Bay Area who now calls San Francisco home, I’ve witnessed firsthand how our city’s visual language evolves with its people. From the neon glow of Union Square at night to the quiet beauty of Ocean Beach at dawn, every corner offers a lesson in light, composition, and context. This internship isn’t just a stepping stone; it’s the opportunity to grow as a</w:t>
      </w:r>
      <w:r>
        <w:t xml:space="preserve"> </w:t>
      </w:r>
      <w:r>
        <w:rPr>
          <w:bCs/>
          <w:b/>
        </w:rPr>
        <w:t xml:space="preserve">Photographer</w:t>
      </w:r>
      <w:r>
        <w:t xml:space="preserve"> </w:t>
      </w:r>
      <w:r>
        <w:t xml:space="preserve">within one of America’s most visually dynamic cities—the very heart of creative innovation in the</w:t>
      </w:r>
      <w:r>
        <w:t xml:space="preserve"> </w:t>
      </w:r>
      <w:r>
        <w:rPr>
          <w:bCs/>
          <w:b/>
        </w:rPr>
        <w:t xml:space="preserve">United States San Francisco</w:t>
      </w:r>
      <w:r>
        <w:t xml:space="preserve">. I am ready to bring my technical rigor, community-focused mindset, and relentless curiosity to your team immediately upon accepting this position.</w:t>
      </w:r>
    </w:p>
    <w:p>
      <w:pPr>
        <w:pStyle w:val="BodyText"/>
      </w:pPr>
      <w:r>
        <w:t xml:space="preserve">I have attached my portfolio (featuring 25 curated images from San Francisco-based projects), resume detailing academic achievements and volunteer work, and three letters of recommendation including one from Professor Elena Rodriguez of SFSU’s Photography Department. I would welcome the opportunity to discuss how my skills in commercial and documentary photography can support Veridian Media Collective’s vision during an interview at your earliest convenience.</w:t>
      </w:r>
    </w:p>
    <w:p>
      <w:pPr>
        <w:pStyle w:val="BodyText"/>
      </w:pPr>
      <w:r>
        <w:t xml:space="preserve">Thank you for considering my application. I look forward to the possibility of contributing to San Francisco’s vibrant visual legacy as a member of your team.</w:t>
      </w:r>
    </w:p>
    <w:p>
      <w:pPr>
        <w:pStyle w:val="BodyText"/>
      </w:pPr>
      <w:r>
        <w:t xml:space="preserve">Sincerely,</w:t>
      </w:r>
    </w:p>
    <w:p>
      <w:pPr>
        <w:pStyle w:val="BodyText"/>
      </w:pPr>
      <w:r>
        <w:t xml:space="preserve">[Your Full Name]</w:t>
      </w:r>
    </w:p>
    <w:p>
      <w:pPr>
        <w:pStyle w:val="BodyText"/>
      </w:pPr>
      <w:r>
        <w:rPr>
          <w:bCs/>
          <w:b/>
        </w:rPr>
        <w:t xml:space="preserve">Portfolio Link:</w:t>
      </w:r>
      <w:r>
        <w:t xml:space="preserve"> </w:t>
      </w:r>
      <w:r>
        <w:t xml:space="preserve">www.yournamephotography.com |</w:t>
      </w:r>
      <w:r>
        <w:t xml:space="preserve"> </w:t>
      </w:r>
      <w:r>
        <w:rPr>
          <w:bCs/>
          <w:b/>
        </w:rPr>
        <w:t xml:space="preserve">Instagram:</w:t>
      </w:r>
      <w:r>
        <w:t xml:space="preserve"> </w:t>
      </w:r>
      <w:r>
        <w:t xml:space="preserve">@yourname_photog |</w:t>
      </w:r>
      <w:r>
        <w:t xml:space="preserve"> </w:t>
      </w:r>
      <w:r>
        <w:rPr>
          <w:bCs/>
          <w:b/>
        </w:rPr>
        <w:t xml:space="preserve">SF-Based Photography Community Eng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otographer - San Francisco</dc:title>
  <dc:creator/>
  <dc:language>en</dc:language>
  <cp:keywords/>
  <dcterms:created xsi:type="dcterms:W3CDTF">2025-12-10T07:03:22Z</dcterms:created>
  <dcterms:modified xsi:type="dcterms:W3CDTF">2025-12-10T07:03:22Z</dcterms:modified>
</cp:coreProperties>
</file>

<file path=docProps/custom.xml><?xml version="1.0" encoding="utf-8"?>
<Properties xmlns="http://schemas.openxmlformats.org/officeDocument/2006/custom-properties" xmlns:vt="http://schemas.openxmlformats.org/officeDocument/2006/docPropsVTypes"/>
</file>